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A010C6">
        <w:rPr>
          <w:noProof/>
        </w:rPr>
        <w:t>Exercise: Objects and Classes</w:t>
      </w:r>
    </w:p>
    <w:p w14:paraId="0CFA8016" w14:textId="55A414D7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9" w:history="1">
        <w:r w:rsidR="00AF064B">
          <w:rPr>
            <w:rStyle w:val="Hyperlink"/>
          </w:rPr>
          <w:t>"</w:t>
        </w:r>
        <w:r w:rsidR="00AF064B">
          <w:rPr>
            <w:rStyle w:val="Hyperlink"/>
            <w:noProof/>
          </w:rPr>
          <w:t>C# Fundamentals</w:t>
        </w:r>
        <w:r w:rsidR="00AF064B">
          <w:rPr>
            <w:rStyle w:val="Hyperlink"/>
          </w:rPr>
          <w:t xml:space="preserve">" course @ </w:t>
        </w:r>
        <w:r w:rsidR="00AF064B">
          <w:rPr>
            <w:rStyle w:val="Hyperlink"/>
            <w:noProof/>
          </w:rPr>
          <w:t>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10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1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1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2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2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3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3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4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4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5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5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1B5BC597" w14:textId="711A208E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605447BE" w14:textId="017D6277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867779" w14:textId="77777777" w:rsidR="009F5047" w:rsidRDefault="009F5047" w:rsidP="008068A2">
      <w:pPr>
        <w:spacing w:after="0" w:line="240" w:lineRule="auto"/>
      </w:pPr>
      <w:r>
        <w:separator/>
      </w:r>
    </w:p>
  </w:endnote>
  <w:endnote w:type="continuationSeparator" w:id="0">
    <w:p w14:paraId="5BCC59E4" w14:textId="77777777" w:rsidR="009F5047" w:rsidRDefault="009F50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748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748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748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748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FB2A0A" w14:textId="77777777" w:rsidR="009F5047" w:rsidRDefault="009F5047" w:rsidP="008068A2">
      <w:pPr>
        <w:spacing w:after="0" w:line="240" w:lineRule="auto"/>
      </w:pPr>
      <w:r>
        <w:separator/>
      </w:r>
    </w:p>
  </w:footnote>
  <w:footnote w:type="continuationSeparator" w:id="0">
    <w:p w14:paraId="1CE64A14" w14:textId="77777777" w:rsidR="009F5047" w:rsidRDefault="009F50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9F5047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57489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215/Objects-and-Classes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CAE5CB-2A16-41F7-8522-154271536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2</Words>
  <Characters>845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5-31T08:21:00Z</cp:lastPrinted>
  <dcterms:created xsi:type="dcterms:W3CDTF">2023-10-24T19:40:00Z</dcterms:created>
  <dcterms:modified xsi:type="dcterms:W3CDTF">2023-10-24T19:40:00Z</dcterms:modified>
  <cp:category>programming;education;software engineering;software development</cp:category>
</cp:coreProperties>
</file>